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6197A" w14:textId="5DF5A679" w:rsidR="00641B38" w:rsidRPr="00A07B33" w:rsidRDefault="00641B38">
      <w:pPr>
        <w:rPr>
          <w:rFonts w:ascii="Times New Roman" w:hAnsi="Times New Roman" w:cs="Times New Roman"/>
          <w:sz w:val="24"/>
          <w:szCs w:val="24"/>
        </w:rPr>
      </w:pPr>
    </w:p>
    <w:p w14:paraId="34005676" w14:textId="0C01B2EE" w:rsidR="00641B38" w:rsidRPr="00A07B33" w:rsidRDefault="00641B38" w:rsidP="00641B38">
      <w:pPr>
        <w:rPr>
          <w:rFonts w:ascii="Times New Roman" w:hAnsi="Times New Roman" w:cs="Times New Roman"/>
          <w:sz w:val="24"/>
          <w:szCs w:val="24"/>
        </w:rPr>
      </w:pPr>
    </w:p>
    <w:p w14:paraId="51EFCF9B" w14:textId="4AEFDF60" w:rsidR="00641B38" w:rsidRPr="00726880" w:rsidRDefault="00641B38" w:rsidP="00641B38">
      <w:pPr>
        <w:tabs>
          <w:tab w:val="left" w:pos="1027"/>
        </w:tabs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26880">
        <w:rPr>
          <w:rFonts w:ascii="Times New Roman" w:hAnsi="Times New Roman" w:cs="Times New Roman"/>
          <w:b/>
          <w:bCs/>
          <w:sz w:val="32"/>
          <w:szCs w:val="32"/>
        </w:rPr>
        <w:t>New journal proposal form</w:t>
      </w:r>
    </w:p>
    <w:p w14:paraId="5F6001E7" w14:textId="343406A6" w:rsidR="00641B38" w:rsidRPr="00A07B33" w:rsidRDefault="00641B38" w:rsidP="00641B38">
      <w:pPr>
        <w:tabs>
          <w:tab w:val="left" w:pos="1027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07B33">
        <w:rPr>
          <w:rFonts w:ascii="Times New Roman" w:hAnsi="Times New Roman" w:cs="Times New Roman"/>
          <w:b/>
          <w:bCs/>
          <w:sz w:val="24"/>
          <w:szCs w:val="24"/>
        </w:rPr>
        <w:t>1. Title</w:t>
      </w:r>
    </w:p>
    <w:p w14:paraId="0D6D2648" w14:textId="4BFEC532" w:rsidR="00641B38" w:rsidRPr="00A07B33" w:rsidRDefault="00641B38" w:rsidP="00641B38">
      <w:pPr>
        <w:tabs>
          <w:tab w:val="left" w:pos="1027"/>
        </w:tabs>
        <w:rPr>
          <w:rFonts w:ascii="Times New Roman" w:hAnsi="Times New Roman" w:cs="Times New Roman"/>
          <w:sz w:val="24"/>
          <w:szCs w:val="24"/>
        </w:rPr>
      </w:pPr>
      <w:r w:rsidRPr="00A07B33">
        <w:rPr>
          <w:rFonts w:ascii="Times New Roman" w:hAnsi="Times New Roman" w:cs="Times New Roman"/>
          <w:sz w:val="24"/>
          <w:szCs w:val="24"/>
        </w:rPr>
        <w:t>(Please indicate the proposed title for the journ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2"/>
        <w:gridCol w:w="4698"/>
      </w:tblGrid>
      <w:tr w:rsidR="00641B38" w:rsidRPr="00A07B33" w14:paraId="0B6A7A6A" w14:textId="77777777" w:rsidTr="00A07B33">
        <w:tc>
          <w:tcPr>
            <w:tcW w:w="2382" w:type="dxa"/>
          </w:tcPr>
          <w:p w14:paraId="74978572" w14:textId="23CB4BB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Title 1</w:t>
            </w:r>
            <w:r w:rsidR="00A07B33">
              <w:rPr>
                <w:rFonts w:ascii="Times New Roman" w:hAnsi="Times New Roman" w:cs="Times New Roman"/>
                <w:sz w:val="24"/>
                <w:szCs w:val="24"/>
              </w:rPr>
              <w:t xml:space="preserve"> (Required)</w:t>
            </w:r>
          </w:p>
        </w:tc>
        <w:tc>
          <w:tcPr>
            <w:tcW w:w="4698" w:type="dxa"/>
          </w:tcPr>
          <w:p w14:paraId="73E74C63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B38" w:rsidRPr="00A07B33" w14:paraId="2EF4EEA3" w14:textId="77777777" w:rsidTr="00A07B33">
        <w:tc>
          <w:tcPr>
            <w:tcW w:w="2382" w:type="dxa"/>
          </w:tcPr>
          <w:p w14:paraId="0EE6DF25" w14:textId="3D870B85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Title 2 (if applicable)</w:t>
            </w:r>
          </w:p>
        </w:tc>
        <w:tc>
          <w:tcPr>
            <w:tcW w:w="4698" w:type="dxa"/>
          </w:tcPr>
          <w:p w14:paraId="4A0B4F7B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B38" w:rsidRPr="00A07B33" w14:paraId="05A2F258" w14:textId="77777777" w:rsidTr="00A07B33">
        <w:tc>
          <w:tcPr>
            <w:tcW w:w="2382" w:type="dxa"/>
          </w:tcPr>
          <w:p w14:paraId="0573AB99" w14:textId="5E91532D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Title 3 (if applicable)</w:t>
            </w:r>
          </w:p>
        </w:tc>
        <w:tc>
          <w:tcPr>
            <w:tcW w:w="4698" w:type="dxa"/>
          </w:tcPr>
          <w:p w14:paraId="418AD1E4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B38" w:rsidRPr="00A07B33" w14:paraId="10C95DC5" w14:textId="77777777" w:rsidTr="00A07B33">
        <w:tc>
          <w:tcPr>
            <w:tcW w:w="2382" w:type="dxa"/>
          </w:tcPr>
          <w:p w14:paraId="5737DDA1" w14:textId="533CEDED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Title 4 (if applicable)</w:t>
            </w:r>
          </w:p>
        </w:tc>
        <w:tc>
          <w:tcPr>
            <w:tcW w:w="4698" w:type="dxa"/>
          </w:tcPr>
          <w:p w14:paraId="153E4428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01BDB7" w14:textId="46DDDDF3" w:rsidR="00641B38" w:rsidRPr="00A07B33" w:rsidRDefault="00641B38" w:rsidP="00A07B33">
      <w:pPr>
        <w:tabs>
          <w:tab w:val="left" w:pos="1027"/>
        </w:tabs>
        <w:spacing w:before="240"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07B33">
        <w:rPr>
          <w:rFonts w:ascii="Times New Roman" w:hAnsi="Times New Roman" w:cs="Times New Roman"/>
          <w:b/>
          <w:bCs/>
          <w:sz w:val="24"/>
          <w:szCs w:val="24"/>
        </w:rPr>
        <w:t>2. Aims and scope</w:t>
      </w:r>
    </w:p>
    <w:p w14:paraId="48987FEE" w14:textId="68407D4B" w:rsidR="00641B38" w:rsidRPr="00A07B33" w:rsidRDefault="00641B38" w:rsidP="00641B38">
      <w:pPr>
        <w:tabs>
          <w:tab w:val="left" w:pos="1027"/>
        </w:tabs>
        <w:rPr>
          <w:rFonts w:ascii="Times New Roman" w:hAnsi="Times New Roman" w:cs="Times New Roman"/>
          <w:sz w:val="24"/>
          <w:szCs w:val="24"/>
        </w:rPr>
      </w:pPr>
      <w:r w:rsidRPr="00A07B33">
        <w:rPr>
          <w:rFonts w:ascii="Times New Roman" w:hAnsi="Times New Roman" w:cs="Times New Roman"/>
          <w:sz w:val="24"/>
          <w:szCs w:val="24"/>
        </w:rPr>
        <w:t>(Please provide a</w:t>
      </w:r>
      <w:r w:rsidRPr="00A07B33">
        <w:rPr>
          <w:rFonts w:ascii="Times New Roman" w:hAnsi="Times New Roman" w:cs="Times New Roman"/>
          <w:color w:val="000000"/>
          <w:sz w:val="24"/>
          <w:szCs w:val="24"/>
        </w:rPr>
        <w:t xml:space="preserve"> clear description of the disciplinary coverage, topics, audience</w:t>
      </w:r>
      <w:r w:rsidR="0072688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07B33">
        <w:rPr>
          <w:rFonts w:ascii="Times New Roman" w:hAnsi="Times New Roman" w:cs="Times New Roman"/>
          <w:color w:val="000000"/>
          <w:sz w:val="24"/>
          <w:szCs w:val="24"/>
        </w:rPr>
        <w:t xml:space="preserve"> and objective of the journal.</w:t>
      </w:r>
      <w:r w:rsidRPr="00A07B33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641B38" w:rsidRPr="00A07B33" w14:paraId="698B073D" w14:textId="77777777" w:rsidTr="00641B38">
        <w:tc>
          <w:tcPr>
            <w:tcW w:w="4698" w:type="dxa"/>
          </w:tcPr>
          <w:p w14:paraId="7CD39A3F" w14:textId="7E781B4A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Scope</w:t>
            </w:r>
          </w:p>
        </w:tc>
        <w:tc>
          <w:tcPr>
            <w:tcW w:w="4698" w:type="dxa"/>
          </w:tcPr>
          <w:p w14:paraId="5CD16E8D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B38" w:rsidRPr="00A07B33" w14:paraId="32A52CEF" w14:textId="77777777" w:rsidTr="00641B38">
        <w:tc>
          <w:tcPr>
            <w:tcW w:w="4698" w:type="dxa"/>
          </w:tcPr>
          <w:p w14:paraId="15A19E35" w14:textId="4A68744E" w:rsidR="00641B38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Topics</w:t>
            </w:r>
          </w:p>
        </w:tc>
        <w:tc>
          <w:tcPr>
            <w:tcW w:w="4698" w:type="dxa"/>
          </w:tcPr>
          <w:p w14:paraId="743F1212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B38" w:rsidRPr="00A07B33" w14:paraId="2B8FC087" w14:textId="77777777" w:rsidTr="00641B38">
        <w:tc>
          <w:tcPr>
            <w:tcW w:w="4698" w:type="dxa"/>
          </w:tcPr>
          <w:p w14:paraId="05B991FD" w14:textId="31565D5A" w:rsidR="00641B38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 xml:space="preserve">Subject area (Consider the subject areas defined by </w:t>
            </w:r>
            <w:hyperlink r:id="rId6" w:history="1">
              <w:r w:rsidRPr="00A07B3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copus</w:t>
              </w:r>
            </w:hyperlink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98" w:type="dxa"/>
          </w:tcPr>
          <w:p w14:paraId="3B223D20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B38" w:rsidRPr="00A07B33" w14:paraId="63EBF635" w14:textId="77777777" w:rsidTr="00641B38">
        <w:tc>
          <w:tcPr>
            <w:tcW w:w="4698" w:type="dxa"/>
          </w:tcPr>
          <w:p w14:paraId="44D9D4F5" w14:textId="42B2204F" w:rsidR="00641B38" w:rsidRPr="00A07B33" w:rsidRDefault="00726880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o</w:t>
            </w:r>
            <w:r w:rsidR="00A07B33" w:rsidRPr="00A07B33">
              <w:rPr>
                <w:rFonts w:ascii="Times New Roman" w:hAnsi="Times New Roman" w:cs="Times New Roman"/>
                <w:sz w:val="24"/>
                <w:szCs w:val="24"/>
              </w:rPr>
              <w:t>bjective of the journal</w:t>
            </w:r>
          </w:p>
        </w:tc>
        <w:tc>
          <w:tcPr>
            <w:tcW w:w="4698" w:type="dxa"/>
          </w:tcPr>
          <w:p w14:paraId="73CB93A4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B38" w:rsidRPr="00A07B33" w14:paraId="4BEB1912" w14:textId="77777777" w:rsidTr="00641B38">
        <w:tc>
          <w:tcPr>
            <w:tcW w:w="4698" w:type="dxa"/>
          </w:tcPr>
          <w:p w14:paraId="6E51445D" w14:textId="0CD98B02" w:rsidR="00641B38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Audience</w:t>
            </w:r>
          </w:p>
        </w:tc>
        <w:tc>
          <w:tcPr>
            <w:tcW w:w="4698" w:type="dxa"/>
          </w:tcPr>
          <w:p w14:paraId="3EB8A051" w14:textId="77777777" w:rsidR="00641B38" w:rsidRPr="00A07B33" w:rsidRDefault="00641B38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601DE2" w14:textId="237AD1F3" w:rsidR="00A07B33" w:rsidRPr="00A07B33" w:rsidRDefault="00A07B33" w:rsidP="00A07B33">
      <w:pPr>
        <w:tabs>
          <w:tab w:val="left" w:pos="1027"/>
        </w:tabs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A07B33">
        <w:rPr>
          <w:rFonts w:ascii="Times New Roman" w:hAnsi="Times New Roman" w:cs="Times New Roman"/>
          <w:b/>
          <w:bCs/>
          <w:sz w:val="24"/>
          <w:szCs w:val="24"/>
        </w:rPr>
        <w:t>3. Editorial boa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2"/>
        <w:gridCol w:w="1342"/>
        <w:gridCol w:w="1342"/>
        <w:gridCol w:w="1342"/>
        <w:gridCol w:w="1342"/>
        <w:gridCol w:w="1343"/>
      </w:tblGrid>
      <w:tr w:rsidR="00A07B33" w:rsidRPr="00A07B33" w14:paraId="7107FDEA" w14:textId="77777777" w:rsidTr="00A07B33">
        <w:tc>
          <w:tcPr>
            <w:tcW w:w="1342" w:type="dxa"/>
          </w:tcPr>
          <w:p w14:paraId="4C837B55" w14:textId="2F955DF6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ditor full name</w:t>
            </w:r>
          </w:p>
        </w:tc>
        <w:tc>
          <w:tcPr>
            <w:tcW w:w="1342" w:type="dxa"/>
          </w:tcPr>
          <w:p w14:paraId="6B1F5168" w14:textId="0FB54D64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ditorial position</w:t>
            </w:r>
          </w:p>
        </w:tc>
        <w:tc>
          <w:tcPr>
            <w:tcW w:w="1342" w:type="dxa"/>
          </w:tcPr>
          <w:p w14:paraId="2B82E158" w14:textId="3F0A3599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ffiliation </w:t>
            </w:r>
          </w:p>
        </w:tc>
        <w:tc>
          <w:tcPr>
            <w:tcW w:w="1342" w:type="dxa"/>
          </w:tcPr>
          <w:p w14:paraId="570BA96F" w14:textId="616B90B8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ntry </w:t>
            </w:r>
          </w:p>
        </w:tc>
        <w:tc>
          <w:tcPr>
            <w:tcW w:w="1342" w:type="dxa"/>
          </w:tcPr>
          <w:p w14:paraId="756FF790" w14:textId="26CA5B1B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mail </w:t>
            </w:r>
          </w:p>
        </w:tc>
        <w:tc>
          <w:tcPr>
            <w:tcW w:w="1343" w:type="dxa"/>
          </w:tcPr>
          <w:p w14:paraId="63795342" w14:textId="1E3341A8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CID</w:t>
            </w:r>
          </w:p>
        </w:tc>
      </w:tr>
      <w:tr w:rsidR="00A07B33" w:rsidRPr="00A07B33" w14:paraId="293A02C9" w14:textId="77777777" w:rsidTr="00A07B33">
        <w:tc>
          <w:tcPr>
            <w:tcW w:w="1342" w:type="dxa"/>
          </w:tcPr>
          <w:p w14:paraId="5AA4FD35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0692B632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45644AC5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339540A8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7FDE45BE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0D268CA0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57A46130" w14:textId="77777777" w:rsidTr="00A07B33">
        <w:tc>
          <w:tcPr>
            <w:tcW w:w="1342" w:type="dxa"/>
          </w:tcPr>
          <w:p w14:paraId="3189AF1D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0A0FBA10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1861B914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7805EFC1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16CBC7DC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22BF096E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7FA7CC6F" w14:textId="77777777" w:rsidTr="00A07B33">
        <w:tc>
          <w:tcPr>
            <w:tcW w:w="1342" w:type="dxa"/>
          </w:tcPr>
          <w:p w14:paraId="58314F18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76B431B1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79E35BAB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22409F71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24317051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17AEAB18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686392DA" w14:textId="77777777" w:rsidTr="00A07B33">
        <w:tc>
          <w:tcPr>
            <w:tcW w:w="1342" w:type="dxa"/>
          </w:tcPr>
          <w:p w14:paraId="635AA80C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27EDB997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65F5988A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19E9D94D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2" w:type="dxa"/>
          </w:tcPr>
          <w:p w14:paraId="3B42196B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71D5EB6B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04557C" w14:textId="2FC47E1E" w:rsidR="00A07B33" w:rsidRPr="00A07B33" w:rsidRDefault="00A07B33" w:rsidP="00A07B33">
      <w:pPr>
        <w:tabs>
          <w:tab w:val="left" w:pos="1027"/>
        </w:tabs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A07B33">
        <w:rPr>
          <w:rFonts w:ascii="Times New Roman" w:hAnsi="Times New Roman" w:cs="Times New Roman"/>
          <w:b/>
          <w:bCs/>
          <w:sz w:val="24"/>
          <w:szCs w:val="24"/>
        </w:rPr>
        <w:t xml:space="preserve">4.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A07B33" w:rsidRPr="00A07B33" w14:paraId="41BE468E" w14:textId="77777777" w:rsidTr="00A07B33">
        <w:tc>
          <w:tcPr>
            <w:tcW w:w="4698" w:type="dxa"/>
          </w:tcPr>
          <w:p w14:paraId="30098E4C" w14:textId="0ABC73FD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 xml:space="preserve">Frequency </w:t>
            </w:r>
          </w:p>
        </w:tc>
        <w:tc>
          <w:tcPr>
            <w:tcW w:w="4698" w:type="dxa"/>
          </w:tcPr>
          <w:p w14:paraId="79A4C8F5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6D6F40B4" w14:textId="77777777" w:rsidTr="00A07B33">
        <w:tc>
          <w:tcPr>
            <w:tcW w:w="4698" w:type="dxa"/>
          </w:tcPr>
          <w:p w14:paraId="3BA590A0" w14:textId="573EE708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Minimum number of articles per year</w:t>
            </w:r>
          </w:p>
        </w:tc>
        <w:tc>
          <w:tcPr>
            <w:tcW w:w="4698" w:type="dxa"/>
          </w:tcPr>
          <w:p w14:paraId="59AA1833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5A6FF76B" w14:textId="77777777" w:rsidTr="00A07B33">
        <w:tc>
          <w:tcPr>
            <w:tcW w:w="4698" w:type="dxa"/>
          </w:tcPr>
          <w:p w14:paraId="601233F9" w14:textId="0A8A9F7D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Minimum number of articles per year</w:t>
            </w:r>
          </w:p>
        </w:tc>
        <w:tc>
          <w:tcPr>
            <w:tcW w:w="4698" w:type="dxa"/>
          </w:tcPr>
          <w:p w14:paraId="3560B797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37E14CBE" w14:textId="77777777" w:rsidTr="00A07B33">
        <w:tc>
          <w:tcPr>
            <w:tcW w:w="4698" w:type="dxa"/>
          </w:tcPr>
          <w:p w14:paraId="14739C5D" w14:textId="1A4C0EB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Type of articles</w:t>
            </w:r>
          </w:p>
        </w:tc>
        <w:tc>
          <w:tcPr>
            <w:tcW w:w="4698" w:type="dxa"/>
          </w:tcPr>
          <w:p w14:paraId="3242631E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04B9EA2F" w14:textId="77777777" w:rsidTr="00A07B33">
        <w:tc>
          <w:tcPr>
            <w:tcW w:w="4698" w:type="dxa"/>
          </w:tcPr>
          <w:p w14:paraId="5949DC81" w14:textId="501F53E2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Peer review method</w:t>
            </w:r>
          </w:p>
        </w:tc>
        <w:tc>
          <w:tcPr>
            <w:tcW w:w="4698" w:type="dxa"/>
          </w:tcPr>
          <w:p w14:paraId="019D25A5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014969B5" w14:textId="77777777" w:rsidTr="00A07B33">
        <w:tc>
          <w:tcPr>
            <w:tcW w:w="4698" w:type="dxa"/>
          </w:tcPr>
          <w:p w14:paraId="6B59CC3D" w14:textId="5A6D0A0E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Type of articles to be peer</w:t>
            </w:r>
            <w:r w:rsidR="0072688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07B33">
              <w:rPr>
                <w:rFonts w:ascii="Times New Roman" w:hAnsi="Times New Roman" w:cs="Times New Roman"/>
                <w:sz w:val="24"/>
                <w:szCs w:val="24"/>
              </w:rPr>
              <w:t>reviewed</w:t>
            </w:r>
          </w:p>
        </w:tc>
        <w:tc>
          <w:tcPr>
            <w:tcW w:w="4698" w:type="dxa"/>
          </w:tcPr>
          <w:p w14:paraId="6EFD2A37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E448509" w14:textId="046551A7" w:rsidR="00A07B33" w:rsidRPr="00A07B33" w:rsidRDefault="00A07B33" w:rsidP="00A07B33">
      <w:pPr>
        <w:tabs>
          <w:tab w:val="left" w:pos="1027"/>
        </w:tabs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A07B33">
        <w:rPr>
          <w:rFonts w:ascii="Times New Roman" w:hAnsi="Times New Roman" w:cs="Times New Roman"/>
          <w:b/>
          <w:bCs/>
          <w:sz w:val="24"/>
          <w:szCs w:val="24"/>
        </w:rPr>
        <w:t>5. Support or collabo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A07B33" w:rsidRPr="00A07B33" w14:paraId="7BADA857" w14:textId="77777777" w:rsidTr="00A07B33">
        <w:tc>
          <w:tcPr>
            <w:tcW w:w="4698" w:type="dxa"/>
          </w:tcPr>
          <w:p w14:paraId="6A841B7E" w14:textId="1DCD1F5E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stitution </w:t>
            </w:r>
          </w:p>
        </w:tc>
        <w:tc>
          <w:tcPr>
            <w:tcW w:w="4698" w:type="dxa"/>
          </w:tcPr>
          <w:p w14:paraId="691F9540" w14:textId="7814B0DE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7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 of the type of collaboration or support</w:t>
            </w:r>
          </w:p>
        </w:tc>
      </w:tr>
      <w:tr w:rsidR="00A07B33" w:rsidRPr="00A07B33" w14:paraId="2B33FA25" w14:textId="77777777" w:rsidTr="00A07B33">
        <w:tc>
          <w:tcPr>
            <w:tcW w:w="4698" w:type="dxa"/>
          </w:tcPr>
          <w:p w14:paraId="5020079E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77D11588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56DB07BA" w14:textId="77777777" w:rsidTr="00A07B33">
        <w:tc>
          <w:tcPr>
            <w:tcW w:w="4698" w:type="dxa"/>
          </w:tcPr>
          <w:p w14:paraId="4449182D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433156C8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7B33" w:rsidRPr="00A07B33" w14:paraId="04DCEA87" w14:textId="77777777" w:rsidTr="00A07B33">
        <w:tc>
          <w:tcPr>
            <w:tcW w:w="4698" w:type="dxa"/>
          </w:tcPr>
          <w:p w14:paraId="38241E5C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98" w:type="dxa"/>
          </w:tcPr>
          <w:p w14:paraId="5CAD7135" w14:textId="77777777" w:rsidR="00A07B33" w:rsidRPr="00A07B33" w:rsidRDefault="00A07B33" w:rsidP="00641B38">
            <w:pPr>
              <w:tabs>
                <w:tab w:val="left" w:pos="10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348CB7" w14:textId="45CE64C2" w:rsidR="00A07B33" w:rsidRPr="00A07B33" w:rsidRDefault="00A07B33" w:rsidP="00641B38">
      <w:pPr>
        <w:tabs>
          <w:tab w:val="left" w:pos="1027"/>
        </w:tabs>
        <w:rPr>
          <w:rFonts w:ascii="Times New Roman" w:hAnsi="Times New Roman" w:cs="Times New Roman"/>
          <w:sz w:val="24"/>
          <w:szCs w:val="24"/>
        </w:rPr>
      </w:pPr>
    </w:p>
    <w:p w14:paraId="43296C2E" w14:textId="0194B8B0" w:rsidR="00A07B33" w:rsidRPr="00321681" w:rsidRDefault="00A07B33" w:rsidP="00641B38">
      <w:pPr>
        <w:tabs>
          <w:tab w:val="left" w:pos="1027"/>
        </w:tabs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3216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6. Additional comments</w:t>
      </w:r>
      <w:r w:rsidR="00321681" w:rsidRPr="0032168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if applicable)</w:t>
      </w:r>
      <w:r w:rsidRPr="00321681">
        <w:rPr>
          <w:rFonts w:ascii="Times New Roman" w:hAnsi="Times New Roman" w:cs="Times New Roman"/>
          <w:b/>
          <w:bCs/>
          <w:color w:val="000000"/>
          <w:sz w:val="24"/>
          <w:szCs w:val="24"/>
        </w:rPr>
        <w:t>:</w:t>
      </w:r>
    </w:p>
    <w:p w14:paraId="220A3B64" w14:textId="77777777" w:rsidR="00321681" w:rsidRDefault="00321681" w:rsidP="00641B38">
      <w:pPr>
        <w:tabs>
          <w:tab w:val="left" w:pos="1027"/>
        </w:tabs>
        <w:rPr>
          <w:rFonts w:ascii="Times New Roman" w:hAnsi="Times New Roman" w:cs="Times New Roman"/>
          <w:color w:val="000000"/>
          <w:sz w:val="24"/>
          <w:szCs w:val="24"/>
        </w:rPr>
      </w:pPr>
    </w:p>
    <w:p w14:paraId="19FC433E" w14:textId="3A17368E" w:rsidR="00A07B33" w:rsidRPr="00321681" w:rsidRDefault="00321681" w:rsidP="00641B38">
      <w:pPr>
        <w:tabs>
          <w:tab w:val="left" w:pos="1027"/>
        </w:tabs>
        <w:rPr>
          <w:rFonts w:ascii="Times New Roman" w:hAnsi="Times New Roman" w:cs="Times New Roman"/>
          <w:sz w:val="20"/>
          <w:szCs w:val="20"/>
        </w:rPr>
      </w:pPr>
      <w:r w:rsidRPr="00321681">
        <w:rPr>
          <w:rFonts w:ascii="Times New Roman" w:hAnsi="Times New Roman" w:cs="Times New Roman"/>
          <w:b/>
          <w:bCs/>
          <w:color w:val="000000"/>
          <w:sz w:val="20"/>
          <w:szCs w:val="20"/>
        </w:rPr>
        <w:t>Note</w:t>
      </w:r>
      <w:r w:rsidRPr="00321681">
        <w:rPr>
          <w:rFonts w:ascii="Times New Roman" w:hAnsi="Times New Roman" w:cs="Times New Roman"/>
          <w:color w:val="000000"/>
          <w:sz w:val="20"/>
          <w:szCs w:val="20"/>
        </w:rPr>
        <w:t xml:space="preserve">: </w:t>
      </w:r>
      <w:r w:rsidR="00A07B33" w:rsidRPr="00321681">
        <w:rPr>
          <w:rFonts w:ascii="Times New Roman" w:hAnsi="Times New Roman" w:cs="Times New Roman"/>
          <w:color w:val="000000"/>
          <w:sz w:val="20"/>
          <w:szCs w:val="20"/>
        </w:rPr>
        <w:t xml:space="preserve">Submit this proposal to </w:t>
      </w:r>
      <w:hyperlink r:id="rId7" w:history="1">
        <w:r w:rsidR="00A07B33" w:rsidRPr="00321681">
          <w:rPr>
            <w:rStyle w:val="Hyperlink"/>
            <w:rFonts w:ascii="Times New Roman" w:hAnsi="Times New Roman" w:cs="Times New Roman"/>
            <w:color w:val="1155CC"/>
            <w:sz w:val="20"/>
            <w:szCs w:val="20"/>
          </w:rPr>
          <w:t>EditorialOffice@colnes.org</w:t>
        </w:r>
      </w:hyperlink>
      <w:r w:rsidR="00A07B33" w:rsidRPr="00321681">
        <w:rPr>
          <w:rFonts w:ascii="Times New Roman" w:hAnsi="Times New Roman" w:cs="Times New Roman"/>
          <w:color w:val="000000"/>
          <w:sz w:val="20"/>
          <w:szCs w:val="20"/>
        </w:rPr>
        <w:t>. Bear in mind that the proposal should be accompanied by an updated CV of the proposed Editor-in-Chief.</w:t>
      </w:r>
    </w:p>
    <w:sectPr w:rsidR="00A07B33" w:rsidRPr="00321681">
      <w:headerReference w:type="default" r:id="rId8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38625D" w14:textId="77777777" w:rsidR="00656808" w:rsidRDefault="00656808" w:rsidP="00641B38">
      <w:pPr>
        <w:spacing w:after="0" w:line="240" w:lineRule="auto"/>
      </w:pPr>
      <w:r>
        <w:separator/>
      </w:r>
    </w:p>
  </w:endnote>
  <w:endnote w:type="continuationSeparator" w:id="0">
    <w:p w14:paraId="06DE0E8E" w14:textId="77777777" w:rsidR="00656808" w:rsidRDefault="00656808" w:rsidP="00641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8DE71" w14:textId="77777777" w:rsidR="00656808" w:rsidRDefault="00656808" w:rsidP="00641B38">
      <w:pPr>
        <w:spacing w:after="0" w:line="240" w:lineRule="auto"/>
      </w:pPr>
      <w:r>
        <w:separator/>
      </w:r>
    </w:p>
  </w:footnote>
  <w:footnote w:type="continuationSeparator" w:id="0">
    <w:p w14:paraId="37130943" w14:textId="77777777" w:rsidR="00656808" w:rsidRDefault="00656808" w:rsidP="00641B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F9609" w14:textId="77777777" w:rsidR="00641B38" w:rsidRDefault="00641B3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80D4513" wp14:editId="737E3BCD">
          <wp:simplePos x="0" y="0"/>
          <wp:positionH relativeFrom="margin">
            <wp:posOffset>5055180</wp:posOffset>
          </wp:positionH>
          <wp:positionV relativeFrom="margin">
            <wp:posOffset>-669511</wp:posOffset>
          </wp:positionV>
          <wp:extent cx="890270" cy="890270"/>
          <wp:effectExtent l="0" t="0" r="508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0270" cy="890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zE2tbS0MLIwMDdX0lEKTi0uzszPAykwqgUAYnfL1CwAAAA="/>
  </w:docVars>
  <w:rsids>
    <w:rsidRoot w:val="00641B38"/>
    <w:rsid w:val="00041B13"/>
    <w:rsid w:val="00321681"/>
    <w:rsid w:val="00641B38"/>
    <w:rsid w:val="00656808"/>
    <w:rsid w:val="00726880"/>
    <w:rsid w:val="00A0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3A00CC"/>
  <w15:chartTrackingRefBased/>
  <w15:docId w15:val="{84311309-F307-4B46-8E85-866022C42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B3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B38"/>
  </w:style>
  <w:style w:type="paragraph" w:styleId="Footer">
    <w:name w:val="footer"/>
    <w:basedOn w:val="Normal"/>
    <w:link w:val="FooterChar"/>
    <w:uiPriority w:val="99"/>
    <w:unhideWhenUsed/>
    <w:rsid w:val="00641B3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B38"/>
  </w:style>
  <w:style w:type="table" w:styleId="TableGrid">
    <w:name w:val="Table Grid"/>
    <w:basedOn w:val="TableNormal"/>
    <w:uiPriority w:val="39"/>
    <w:rsid w:val="00641B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1B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B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EditorialOffice@colnes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ervice.elsevier.com/app/answers/detail/a_id/15181/supporthub/scopus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Carlos</cp:lastModifiedBy>
  <cp:revision>2</cp:revision>
  <dcterms:created xsi:type="dcterms:W3CDTF">2020-05-05T17:45:00Z</dcterms:created>
  <dcterms:modified xsi:type="dcterms:W3CDTF">2020-05-05T18:09:00Z</dcterms:modified>
</cp:coreProperties>
</file>